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Application</w:t>
      </w:r>
      <w:r>
        <w:t xml:space="preserve"> </w:t>
      </w:r>
      <w:r>
        <w:t xml:space="preserve">for</w:t>
      </w:r>
      <w:r>
        <w:t xml:space="preserve"> </w:t>
      </w:r>
      <w:r>
        <w:t xml:space="preserve">Germany</w:t>
      </w:r>
      <w:r>
        <w:t xml:space="preserve"> </w:t>
      </w:r>
      <w:r>
        <w:t xml:space="preserve">Berlin</w:t>
      </w:r>
    </w:p>
    <w:bookmarkStart w:id="20" w:name="X65f45958336fd665223ea3114d62050993360dd"/>
    <w:p>
      <w:pPr>
        <w:pStyle w:val="Heading1"/>
      </w:pPr>
      <w:r>
        <w:t xml:space="preserve">Personal Statement: Commitment to Patient-Centered Primary Care as a Doctor General Practitioner in Germany Berlin</w:t>
      </w:r>
    </w:p>
    <w:p>
      <w:pPr>
        <w:pStyle w:val="FirstParagraph"/>
      </w:pPr>
      <w:r>
        <w:t xml:space="preserve">As a dedicated and compassionate Doctor General Practitioner with over eight years of comprehensive clinical experience across diverse healthcare settings, I am writing to express my profound enthusiasm for contributing to the vibrant primary care landscape of Germany, specifically within the dynamic and culturally rich city of Berlin. This Personal Statement serves as a testament to my professional journey, philosophical alignment with German healthcare values, and unwavering commitment to delivering exceptional, patient-centered care in Berlin's unique urban environment.</w:t>
      </w:r>
    </w:p>
    <w:p>
      <w:pPr>
        <w:pStyle w:val="BodyText"/>
      </w:pPr>
      <w:r>
        <w:t xml:space="preserve">My medical training at [Your University/Medical School] instilled a deep-rooted understanding of the foundational role General Practitioners play in community health. As a Doctor General Practitioner, I have consistently prioritized holistic patient care – addressing not just acute symptoms, but the interplay of physical, psychological, and social factors influencing health outcomes. My practice spans urban clinics with high immigrant populations in [Previous Country/City], where I managed complex cases including chronic disease management (diabetes, hypertension), acute infections, mental health support within primary care frameworks, and preventive health initiatives. This experience has honed my ability to build trust across cultural barriers – a critical skill for thriving in Berlin's diverse society, where over 35% of residents are foreign-born or have migration backgrounds.</w:t>
      </w:r>
    </w:p>
    <w:p>
      <w:pPr>
        <w:pStyle w:val="BodyText"/>
      </w:pPr>
      <w:r>
        <w:t xml:space="preserve">I have chosen Germany as the definitive destination for my career advancement because its healthcare system represents the global gold standard in accessibility, quality, and patient rights. The German model’s emphasis on universal health coverage through statutory health insurance (GKV), strong primary care coordination, and high professional autonomy for General Practitioners deeply resonates with my professional ethos. Specifically, Berlin captivates me not merely as a city of historical significance but as a living laboratory of modern healthcare innovation and social integration. The city’s commitment to public health initiatives – such as the extensive network of community health centers (Gemeinschaftspraxen), robust vaccination programs, and targeted support for migrant health – aligns perfectly with my vision for impactful primary care. I am eager to immerse myself in this ecosystem, contributing to Berlin's mission of equitable healthcare access across all neighborhoods.</w:t>
      </w:r>
    </w:p>
    <w:p>
      <w:pPr>
        <w:pStyle w:val="BodyText"/>
      </w:pPr>
      <w:r>
        <w:t xml:space="preserve">Understanding the specific requirements for a Doctor General Practitioner seeking recognition in Germany is paramount. I have proactively completed the necessary steps: I successfully passed the German State Examination (Approbation) after meeting all criteria set by the relevant medical chamber (Landesärztekammer) in [State, e.g., Berlin]. My language proficiency is at C1 level (Goethe-Zertifikat C1), enabling seamless communication with patients and colleagues. I have meticulously reviewed German medical guidelines – including the latest S3 guidelines for common conditions and the core competencies outlined by the German Medical Association (Bundesärztekammer) – to ensure my practice methodology is fully aligned with national standards. Furthermore, I am actively pursuing formal recognition through the Central Office for Foreign Education (ZAB) where applicable, demonstrating my commitment to navigating the German system correctly and ethically.</w:t>
      </w:r>
    </w:p>
    <w:p>
      <w:pPr>
        <w:pStyle w:val="BodyText"/>
      </w:pPr>
      <w:r>
        <w:t xml:space="preserve">What truly fuels my desire to practice as a Doctor General Practitioner in Germany Berlin is the profound opportunity to integrate into a community-driven healthcare model. I am not simply seeking employment; I seek partnership within Berlin's intricate network of outpatient care, hospitals (such as Charité or Vivantes), and public health institutions. My approach is deeply collaborative: I believe effective primary care requires seamless communication with specialists, nurses, social workers, and local health authorities – a principle actively fostered by the German healthcare structure. In my previous role managing a high-volume clinic in [Previous Location], I successfully implemented integrated care pathways for elderly patients with multimorbidity, significantly reducing unnecessary hospital referrals – an approach directly transferable to Berlin's aging population in districts like Neukölln or Wedding, where demand for coordinated geriatric care is rising.</w:t>
      </w:r>
    </w:p>
    <w:p>
      <w:pPr>
        <w:pStyle w:val="BodyText"/>
      </w:pPr>
      <w:r>
        <w:t xml:space="preserve">Beyond clinical skills, I am deeply committed to the cultural and social fabric of Berlin. I actively engage with local initiatives, such as volunteering at [Mention a Local Health Initiative if possible, e.g., a refugee health project], to understand community-specific health challenges. I recognize that Berlin’s healthcare needs are distinct: addressing mental health stigma prevalent in immigrant communities, managing diabetes rates linked to socioeconomic factors in certain districts, or supporting the integration of new arrivals into the healthcare system. As a Doctor General Practitioner in Berlin, I am prepared to learn from local experts within Kassenärztliche Vereinigung Berlin (KV Berlin) and adapt my practice to meet these nuanced demands with respect and cultural competence.</w:t>
      </w:r>
    </w:p>
    <w:p>
      <w:pPr>
        <w:pStyle w:val="BodyText"/>
      </w:pPr>
      <w:r>
        <w:t xml:space="preserve">My long-term aspiration as a Doctor General Practitioner is not merely clinical excellence but contributing meaningfully to the resilience of Berlin's healthcare system. I aim to champion preventive care strategies, particularly targeting health disparities within underserved neighborhoods. I am eager to participate in continuous medical education (CME) events organized by KV Berlin and contribute to local research on primary care effectiveness – a cornerstone of the German medical culture that values evidence-based practice and professional development. Berlin offers the perfect confluence of dynamic urban challenges, cutting-edge public health policy, and a deeply patient-centered ethos that I am ready to embrace wholeheartedly.</w:t>
      </w:r>
    </w:p>
    <w:p>
      <w:pPr>
        <w:pStyle w:val="BodyText"/>
      </w:pPr>
      <w:r>
        <w:t xml:space="preserve">In conclusion, my journey as a Doctor General Practitioner has been defined by a steadfast commitment to compassionate, evidence-based care within complex community settings. Germany Berlin represents the ideal environment for me to apply this experience within a system renowned for its quality and accessibility. I am fully prepared to meet all regulatory requirements, contribute immediately to your practice or healthcare institution, and become an integral part of the Berlin medical community dedicated to improving health outcomes for all residents. I am excited by the prospect of serving as a Doctor General Practitioner in Germany Berlin and would be honored to bring my skills, dedication, and cultural sensitivity to your team.</w:t>
      </w:r>
    </w:p>
    <w:p>
      <w:pPr>
        <w:pStyle w:val="BodyText"/>
      </w:pPr>
      <w:r>
        <w:t xml:space="preserve">Thank you for considering my application. I eagerly await the opportunity to discuss how my vision aligns with the future of primary care in Berl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Application for Germany Berlin</dc:title>
  <dc:creator/>
  <dc:language>en</dc:language>
  <cp:keywords/>
  <dcterms:created xsi:type="dcterms:W3CDTF">2026-04-27T17:54:11Z</dcterms:created>
  <dcterms:modified xsi:type="dcterms:W3CDTF">2026-04-27T17:54:11Z</dcterms:modified>
</cp:coreProperties>
</file>

<file path=docProps/custom.xml><?xml version="1.0" encoding="utf-8"?>
<Properties xmlns="http://schemas.openxmlformats.org/officeDocument/2006/custom-properties" xmlns:vt="http://schemas.openxmlformats.org/officeDocument/2006/docPropsVTypes"/>
</file>